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3a57d01-4f19-4b2d-9c04-660ccaec4c6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a57d01-4f19-4b2d-9c04-660ccaec4c6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e81c50-668e-4f64-a570-fa8357ce33f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e81c50-668e-4f64-a570-fa8357ce33f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c1ebed-48fd-4ff4-8026-05d5a9bb4be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c1ebed-48fd-4ff4-8026-05d5a9bb4be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2f667b7-3892-4e63-bb2d-1cdd9fd5c95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2f667b7-3892-4e63-bb2d-1cdd9fd5c95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4d9039-ea8a-4c80-9901-1aec74a1a1f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4d9039-ea8a-4c80-9901-1aec74a1a1f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9224471-d33f-4a02-9c40-c63a169eef5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9224471-d33f-4a02-9c40-c63a169eef56"/>
      <w:r>
        <w:rPr>
          <w:rFonts/>
          <w:b w:val="true"/>
        </w:rPr>
        <w:t xml:space="preserve">: </w:t>
      </w:r>
      <w:r>
        <w:t xml:space="preserve">B - Enoncé 14 : La consommation de Puff Bars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736caa5-7a88-40a2-b36a-3a616df454e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736caa5-7a88-40a2-b36a-3a616df454e9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a9acac8-38e1-4b46-90fe-83c2579e848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a9acac8-38e1-4b46-90fe-83c2579e848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41927e-fe9d-42a2-afd1-9c8313ed470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41927e-fe9d-42a2-afd1-9c8313ed470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5f9b54-092b-4dd4-8cd8-5b25b08edf6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5f9b54-092b-4dd4-8cd8-5b25b08edf6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bb60148-abd9-4dcd-a2ac-8c73578c422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bb60148-abd9-4dcd-a2ac-8c73578c422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9108d61-0704-4354-8d3f-2b2e030392e5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9108d61-0704-4354-8d3f-2b2e030392e5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2:59Z</dcterms:created>
  <dcterms:modified xsi:type="dcterms:W3CDTF">2024-02-05T14:53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9</vt:lpwstr>
  </property>
</Properties>
</file>